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2D2883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155.75pt;margin-top:15.2pt;width:142.5pt;height:29.85pt;z-index:251637248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570D11" w:rsidP="00BA0F69">
      <w:pPr>
        <w:tabs>
          <w:tab w:val="left" w:pos="795"/>
          <w:tab w:val="center" w:pos="4536"/>
        </w:tabs>
      </w:pPr>
      <w:r>
        <w:t xml:space="preserve">   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2D2883" w:rsidP="00BA0F69">
      <w:pPr>
        <w:tabs>
          <w:tab w:val="left" w:pos="795"/>
          <w:tab w:val="center" w:pos="4536"/>
        </w:tabs>
        <w:rPr>
          <w:noProof/>
          <w:lang w:eastAsia="tr-TR"/>
        </w:rPr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38" type="#_x0000_t32" style="position:absolute;margin-left:226.8pt;margin-top:9.05pt;width:0;height:25.5pt;z-index:25163929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" strokecolor="black [3213]" strokeweight=".5pt">
            <v:stroke endarrow="block" joinstyle="miter"/>
            <w10:wrap anchorx="margin"/>
          </v:shape>
        </w:pict>
      </w:r>
    </w:p>
    <w:p w:rsidR="0048691C" w:rsidRDefault="002D2883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7" style="position:absolute;margin-left:9.55pt;margin-top:17.45pt;width:431.95pt;height:33.65pt;z-index:25164134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" filled="f" strokecolor="black [3213]" strokeweight="1pt">
            <w10:wrap anchorx="margin"/>
          </v:rect>
        </w:pict>
      </w:r>
    </w:p>
    <w:p w:rsidR="00B933DD" w:rsidRDefault="00EF09B8" w:rsidP="00B933DD">
      <w:pPr>
        <w:tabs>
          <w:tab w:val="left" w:pos="795"/>
          <w:tab w:val="center" w:pos="4536"/>
        </w:tabs>
        <w:jc w:val="center"/>
      </w:pPr>
      <w:r>
        <w:t>Önce bilgisayarı açınız. Ardından c</w:t>
      </w:r>
      <w:r w:rsidR="00DC4B41" w:rsidRPr="00DC4B41">
        <w:t xml:space="preserve">ihazın </w:t>
      </w:r>
      <w:r w:rsidR="00B933DD">
        <w:t xml:space="preserve">yan tarafında </w:t>
      </w:r>
      <w:r w:rsidR="00DC4B41" w:rsidRPr="00DC4B41">
        <w:t>bulunan şalter ile cihazı açınız.</w:t>
      </w:r>
      <w:r>
        <w:t xml:space="preserve"> Cihazın ön panelindeki yeşil ışığın yanmasını bekleyiniz.</w:t>
      </w:r>
    </w:p>
    <w:p w:rsidR="00BA0F69" w:rsidRDefault="002D2883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6" type="#_x0000_t32" style="position:absolute;left:0;text-align:left;margin-left:226.75pt;margin-top:5.1pt;width:0;height:25.5pt;z-index:2516792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" strokecolor="black [3213]" strokeweight=".5pt">
            <v:stroke endarrow="block" joinstyle="miter"/>
            <w10:wrap anchorx="margin"/>
          </v:shape>
        </w:pict>
      </w:r>
    </w:p>
    <w:p w:rsidR="00BA0F69" w:rsidRDefault="002D2883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5" type="#_x0000_t202" style="position:absolute;left:0;text-align:left;margin-left:29.2pt;margin-top:13.05pt;width:401.25pt;height:28.05pt;z-index:25164441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">
            <v:textbox>
              <w:txbxContent>
                <w:p w:rsidR="00536129" w:rsidRDefault="00EF09B8" w:rsidP="00B933DD">
                  <w:pPr>
                    <w:jc w:val="center"/>
                  </w:pPr>
                  <w:r>
                    <w:t>“Skan It RE Varioskan” yazılımını açınız. (Kullanıcı: Admin, Parola: boş bırakılacak)</w:t>
                  </w:r>
                </w:p>
              </w:txbxContent>
            </v:textbox>
            <w10:wrap anchorx="margin"/>
          </v:shape>
        </w:pict>
      </w: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48691C" w:rsidRDefault="002D2883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2" o:spid="_x0000_s1034" type="#_x0000_t32" style="position:absolute;margin-left:226.95pt;margin-top:7.7pt;width:0;height:25.5pt;z-index:251647488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" strokecolor="windowText" strokeweight=".5pt">
            <v:stroke endarrow="block" joinstyle="miter"/>
            <w10:wrap anchorx="margin"/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536129" w:rsidRDefault="002D2883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60.05pt;margin-top:.55pt;width:332.85pt;height:42.05pt;z-index:251646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">
            <v:textbox>
              <w:txbxContent>
                <w:p w:rsidR="001F7918" w:rsidRDefault="00EF09B8" w:rsidP="00536129">
                  <w:pPr>
                    <w:jc w:val="both"/>
                  </w:pPr>
                  <w:r>
                    <w:t>Yeni veya mevcut protokolünüzü açıp ilgili ayarları yaptıktan sonra “Connect” tuşu ile cihazın bilgisayara bağlantısını sağlayınız.</w:t>
                  </w:r>
                </w:p>
              </w:txbxContent>
            </v:textbox>
          </v:shape>
        </w:pict>
      </w:r>
    </w:p>
    <w:p w:rsidR="0044281A" w:rsidRDefault="002D2883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8" type="#_x0000_t202" style="position:absolute;margin-left:65pt;margin-top:242.8pt;width:325.4pt;height:110.55pt;z-index:25168332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">
            <v:textbox style="mso-fit-shape-to-text:t">
              <w:txbxContent>
                <w:p w:rsidR="00DC4B41" w:rsidRDefault="00EF09B8" w:rsidP="00DC4B41">
                  <w:pPr>
                    <w:jc w:val="center"/>
                  </w:pPr>
                  <w:r>
                    <w:t>Önce yazılımı ardından cihazı, son olarak da bilgisayarı kapatınız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_x0000_s1029" type="#_x0000_t202" style="position:absolute;margin-left:60.05pt;margin-top:168.05pt;width:332.85pt;height:36.45pt;z-index:2516659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">
            <v:textbox>
              <w:txbxContent>
                <w:p w:rsidR="003E6023" w:rsidRPr="005D1505" w:rsidRDefault="00EF09B8" w:rsidP="003A61B5">
                  <w:pPr>
                    <w:jc w:val="both"/>
                  </w:pPr>
                  <w:r>
                    <w:t>Plate’i içeri aldıktan sonra okutma işlemini yapıp örneğinizi alınız ve plate bölmesini içeri alıp “Disconnect” ediniz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Düz Ok Bağlayıcısı 17" o:spid="_x0000_s1033" type="#_x0000_t32" style="position:absolute;margin-left:227.7pt;margin-top:129.7pt;width:0;height:25.5pt;z-index:251674112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30" type="#_x0000_t202" style="position:absolute;margin-left:11.45pt;margin-top:71.7pt;width:444.1pt;height:44.9pt;z-index:251653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">
            <v:textbox>
              <w:txbxContent>
                <w:p w:rsidR="00B933DD" w:rsidRDefault="00B933DD" w:rsidP="00B933DD">
                  <w:pPr>
                    <w:jc w:val="both"/>
                  </w:pPr>
                  <w:r>
                    <w:t xml:space="preserve">Uygun </w:t>
                  </w:r>
                  <w:r w:rsidR="00EF09B8">
                    <w:t>örnek tablasını (96 well veya diğer plateler için olan) yerleştirdiğinize emin olduktan sonra plate’inizi kapağı açık olacak şekilde ve A1 ucu sol üst köşeye gelecek şekilde yerleştiriniz.</w:t>
                  </w:r>
                </w:p>
                <w:p w:rsidR="00B2716B" w:rsidRDefault="00B2716B" w:rsidP="00B2716B">
                  <w:pPr>
                    <w:jc w:val="both"/>
                  </w:pP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Düz Ok Bağlayıcısı 4" o:spid="_x0000_s1032" type="#_x0000_t32" style="position:absolute;margin-left:226.65pt;margin-top:38.45pt;width:0;height:25.5pt;z-index:251657728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Düz Ok Bağlayıcısı 6" o:spid="_x0000_s1031" type="#_x0000_t32" style="position:absolute;margin-left:228.15pt;margin-top:210.4pt;width:0;height:25.5pt;z-index:251681280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" strokecolor="windowText" strokeweight=".5pt">
            <v:stroke endarrow="block" joinstyle="miter"/>
            <w10:wrap anchorx="margin"/>
          </v:shape>
        </w:pict>
      </w:r>
    </w:p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Pr="0044281A" w:rsidRDefault="0044281A" w:rsidP="0044281A"/>
    <w:p w:rsidR="0044281A" w:rsidRDefault="0044281A" w:rsidP="0044281A"/>
    <w:p w:rsidR="0044281A" w:rsidRDefault="0044281A" w:rsidP="0044281A"/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44281A" w:rsidTr="0044281A">
        <w:trPr>
          <w:trHeight w:val="257"/>
          <w:jc w:val="center"/>
        </w:trPr>
        <w:tc>
          <w:tcPr>
            <w:tcW w:w="3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281A" w:rsidRDefault="0044281A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281A" w:rsidRDefault="0044281A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281A" w:rsidRDefault="0044281A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</w:tr>
      <w:tr w:rsidR="0044281A" w:rsidTr="0044281A">
        <w:trPr>
          <w:trHeight w:val="257"/>
          <w:jc w:val="center"/>
        </w:trPr>
        <w:tc>
          <w:tcPr>
            <w:tcW w:w="3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ş. Gör. M. Soner TÜRKÜNER</w:t>
            </w:r>
          </w:p>
        </w:tc>
        <w:tc>
          <w:tcPr>
            <w:tcW w:w="29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9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</w:tr>
      <w:tr w:rsidR="0044281A" w:rsidTr="0044281A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4281A" w:rsidRDefault="0044281A">
            <w:pPr>
              <w:rPr>
                <w:sz w:val="20"/>
                <w:szCs w:val="20"/>
                <w:lang w:eastAsia="tr-TR"/>
              </w:rPr>
            </w:pPr>
          </w:p>
        </w:tc>
      </w:tr>
      <w:tr w:rsidR="0044281A" w:rsidTr="0044281A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281A" w:rsidRDefault="0044281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4281A" w:rsidRDefault="0044281A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536129" w:rsidRPr="0044281A" w:rsidRDefault="00536129" w:rsidP="0044281A">
      <w:pPr>
        <w:jc w:val="right"/>
      </w:pPr>
    </w:p>
    <w:sectPr w:rsidR="00536129" w:rsidRPr="0044281A" w:rsidSect="00822F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113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883" w:rsidRDefault="002D2883" w:rsidP="001705DD">
      <w:pPr>
        <w:spacing w:after="0" w:line="240" w:lineRule="auto"/>
      </w:pPr>
      <w:r>
        <w:separator/>
      </w:r>
    </w:p>
  </w:endnote>
  <w:endnote w:type="continuationSeparator" w:id="0">
    <w:p w:rsidR="002D2883" w:rsidRDefault="002D2883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9B8" w:rsidRDefault="00EF09B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F7C" w:rsidRPr="005543A2" w:rsidRDefault="00822F7C" w:rsidP="00822F7C">
    <w:pPr>
      <w:spacing w:after="0" w:line="240" w:lineRule="auto"/>
      <w:rPr>
        <w:rFonts w:ascii="Tahoma" w:eastAsia="Times New Roman" w:hAnsi="Tahoma" w:cs="Tahoma"/>
        <w:color w:val="000000"/>
        <w:sz w:val="16"/>
        <w:szCs w:val="16"/>
        <w:lang w:eastAsia="tr-TR"/>
      </w:rPr>
    </w:pPr>
    <w:bookmarkStart w:id="0" w:name="_GoBack"/>
    <w:bookmarkEnd w:id="0"/>
    <w:r w:rsidRPr="005543A2">
      <w:rPr>
        <w:rFonts w:ascii="Tahoma" w:eastAsia="Times New Roman" w:hAnsi="Tahoma" w:cs="Tahoma"/>
        <w:color w:val="000000"/>
        <w:sz w:val="16"/>
        <w:szCs w:val="16"/>
        <w:lang w:eastAsia="tr-TR"/>
      </w:rPr>
      <w:t>FR-02</w:t>
    </w:r>
    <w:r>
      <w:rPr>
        <w:rFonts w:ascii="Tahoma" w:eastAsia="Times New Roman" w:hAnsi="Tahoma" w:cs="Tahoma"/>
        <w:color w:val="000000"/>
        <w:sz w:val="16"/>
        <w:szCs w:val="16"/>
        <w:lang w:eastAsia="tr-TR"/>
      </w:rPr>
      <w:t xml:space="preserve">58 </w:t>
    </w:r>
    <w:r w:rsidRPr="005543A2">
      <w:rPr>
        <w:rFonts w:ascii="Tahoma" w:eastAsia="Times New Roman" w:hAnsi="Tahoma" w:cs="Tahoma"/>
        <w:color w:val="000000"/>
        <w:sz w:val="16"/>
        <w:szCs w:val="16"/>
        <w:lang w:eastAsia="tr-TR"/>
      </w:rPr>
      <w:t xml:space="preserve">Yayın Tarihi: </w:t>
    </w:r>
    <w:r>
      <w:rPr>
        <w:rFonts w:ascii="Tahoma" w:eastAsia="Times New Roman" w:hAnsi="Tahoma" w:cs="Tahoma"/>
        <w:color w:val="000000"/>
        <w:sz w:val="16"/>
        <w:szCs w:val="16"/>
        <w:lang w:eastAsia="tr-TR"/>
      </w:rPr>
      <w:t>01.11</w:t>
    </w:r>
    <w:r w:rsidRPr="005543A2">
      <w:rPr>
        <w:rFonts w:ascii="Tahoma" w:eastAsia="Times New Roman" w:hAnsi="Tahoma" w:cs="Tahoma"/>
        <w:color w:val="000000"/>
        <w:sz w:val="16"/>
        <w:szCs w:val="16"/>
        <w:lang w:eastAsia="tr-TR"/>
      </w:rPr>
      <w:t>.2017 Değ.No:0 Değ.Tarihi:-</w:t>
    </w:r>
  </w:p>
  <w:p w:rsidR="0068340A" w:rsidRDefault="0068340A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9B8" w:rsidRDefault="00EF09B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883" w:rsidRDefault="002D2883" w:rsidP="001705DD">
      <w:pPr>
        <w:spacing w:after="0" w:line="240" w:lineRule="auto"/>
      </w:pPr>
      <w:r>
        <w:separator/>
      </w:r>
    </w:p>
  </w:footnote>
  <w:footnote w:type="continuationSeparator" w:id="0">
    <w:p w:rsidR="002D2883" w:rsidRDefault="002D2883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9B8" w:rsidRDefault="00EF09B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822F7C" w:rsidTr="00822F7C">
      <w:tc>
        <w:tcPr>
          <w:tcW w:w="2136" w:type="dxa"/>
          <w:vMerge w:val="restart"/>
        </w:tcPr>
        <w:p w:rsidR="00822F7C" w:rsidRDefault="00822F7C" w:rsidP="00822F7C">
          <w:r>
            <w:rPr>
              <w:noProof/>
              <w:lang w:eastAsia="tr-TR"/>
            </w:rPr>
            <w:drawing>
              <wp:inline distT="0" distB="0" distL="0" distR="0" wp14:anchorId="7CC9EF77" wp14:editId="69F49792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822F7C" w:rsidRDefault="00822F7C" w:rsidP="00822F7C">
          <w:pPr>
            <w:jc w:val="center"/>
            <w:rPr>
              <w:b/>
              <w:sz w:val="28"/>
              <w:szCs w:val="28"/>
            </w:rPr>
          </w:pPr>
        </w:p>
        <w:p w:rsidR="00822F7C" w:rsidRDefault="00822F7C" w:rsidP="00822F7C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late Okuyucu</w:t>
          </w:r>
        </w:p>
        <w:p w:rsidR="00822F7C" w:rsidRPr="00944F49" w:rsidRDefault="00822F7C" w:rsidP="00822F7C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Thermo)</w:t>
          </w:r>
        </w:p>
        <w:p w:rsidR="00822F7C" w:rsidRPr="00FF0563" w:rsidRDefault="00822F7C" w:rsidP="00822F7C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822F7C" w:rsidRPr="00533D62" w:rsidRDefault="00822F7C" w:rsidP="00822F7C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822F7C" w:rsidRDefault="00822F7C" w:rsidP="00822F7C">
          <w:r>
            <w:t>Dok. No</w:t>
          </w:r>
        </w:p>
      </w:tc>
      <w:tc>
        <w:tcPr>
          <w:tcW w:w="1275" w:type="dxa"/>
        </w:tcPr>
        <w:p w:rsidR="00822F7C" w:rsidRDefault="00822F7C" w:rsidP="00822F7C">
          <w:r>
            <w:t>CH-TL-0249</w:t>
          </w:r>
        </w:p>
      </w:tc>
    </w:tr>
    <w:tr w:rsidR="00822F7C" w:rsidTr="00822F7C">
      <w:tc>
        <w:tcPr>
          <w:tcW w:w="2136" w:type="dxa"/>
          <w:vMerge/>
        </w:tcPr>
        <w:p w:rsidR="00822F7C" w:rsidRDefault="00822F7C" w:rsidP="00822F7C"/>
      </w:tc>
      <w:tc>
        <w:tcPr>
          <w:tcW w:w="4952" w:type="dxa"/>
          <w:vMerge/>
        </w:tcPr>
        <w:p w:rsidR="00822F7C" w:rsidRDefault="00822F7C" w:rsidP="00822F7C"/>
      </w:tc>
      <w:tc>
        <w:tcPr>
          <w:tcW w:w="1843" w:type="dxa"/>
        </w:tcPr>
        <w:p w:rsidR="00822F7C" w:rsidRDefault="00822F7C" w:rsidP="00822F7C">
          <w:r>
            <w:t>İlk Yayın Tarihi</w:t>
          </w:r>
        </w:p>
      </w:tc>
      <w:tc>
        <w:tcPr>
          <w:tcW w:w="1275" w:type="dxa"/>
        </w:tcPr>
        <w:p w:rsidR="00822F7C" w:rsidRDefault="00822F7C" w:rsidP="00822F7C">
          <w:r>
            <w:t>10.07.2018</w:t>
          </w:r>
        </w:p>
      </w:tc>
    </w:tr>
    <w:tr w:rsidR="00822F7C" w:rsidTr="00822F7C">
      <w:tc>
        <w:tcPr>
          <w:tcW w:w="2136" w:type="dxa"/>
          <w:vMerge/>
        </w:tcPr>
        <w:p w:rsidR="00822F7C" w:rsidRDefault="00822F7C" w:rsidP="00822F7C"/>
      </w:tc>
      <w:tc>
        <w:tcPr>
          <w:tcW w:w="4952" w:type="dxa"/>
          <w:vMerge/>
        </w:tcPr>
        <w:p w:rsidR="00822F7C" w:rsidRDefault="00822F7C" w:rsidP="00822F7C"/>
      </w:tc>
      <w:tc>
        <w:tcPr>
          <w:tcW w:w="1843" w:type="dxa"/>
        </w:tcPr>
        <w:p w:rsidR="00822F7C" w:rsidRDefault="00822F7C" w:rsidP="00822F7C">
          <w:r>
            <w:t>Revizyon Tarihi</w:t>
          </w:r>
        </w:p>
      </w:tc>
      <w:tc>
        <w:tcPr>
          <w:tcW w:w="1275" w:type="dxa"/>
        </w:tcPr>
        <w:p w:rsidR="00822F7C" w:rsidRDefault="00822F7C" w:rsidP="00822F7C">
          <w:r>
            <w:t>-</w:t>
          </w:r>
        </w:p>
      </w:tc>
    </w:tr>
    <w:tr w:rsidR="00822F7C" w:rsidTr="00822F7C">
      <w:tc>
        <w:tcPr>
          <w:tcW w:w="2136" w:type="dxa"/>
          <w:vMerge/>
        </w:tcPr>
        <w:p w:rsidR="00822F7C" w:rsidRDefault="00822F7C" w:rsidP="00822F7C"/>
      </w:tc>
      <w:tc>
        <w:tcPr>
          <w:tcW w:w="4952" w:type="dxa"/>
          <w:vMerge/>
        </w:tcPr>
        <w:p w:rsidR="00822F7C" w:rsidRDefault="00822F7C" w:rsidP="00822F7C"/>
      </w:tc>
      <w:tc>
        <w:tcPr>
          <w:tcW w:w="1843" w:type="dxa"/>
        </w:tcPr>
        <w:p w:rsidR="00822F7C" w:rsidRDefault="00822F7C" w:rsidP="00822F7C">
          <w:r>
            <w:t>Revizyon No</w:t>
          </w:r>
        </w:p>
      </w:tc>
      <w:tc>
        <w:tcPr>
          <w:tcW w:w="1275" w:type="dxa"/>
        </w:tcPr>
        <w:p w:rsidR="00822F7C" w:rsidRDefault="00822F7C" w:rsidP="00822F7C">
          <w:r>
            <w:t>0</w:t>
          </w:r>
        </w:p>
      </w:tc>
    </w:tr>
    <w:tr w:rsidR="00822F7C" w:rsidTr="00822F7C">
      <w:tc>
        <w:tcPr>
          <w:tcW w:w="2136" w:type="dxa"/>
          <w:vMerge/>
        </w:tcPr>
        <w:p w:rsidR="00822F7C" w:rsidRDefault="00822F7C" w:rsidP="00822F7C"/>
      </w:tc>
      <w:tc>
        <w:tcPr>
          <w:tcW w:w="4952" w:type="dxa"/>
          <w:vMerge/>
        </w:tcPr>
        <w:p w:rsidR="00822F7C" w:rsidRDefault="00822F7C" w:rsidP="00822F7C"/>
      </w:tc>
      <w:tc>
        <w:tcPr>
          <w:tcW w:w="1843" w:type="dxa"/>
        </w:tcPr>
        <w:p w:rsidR="00822F7C" w:rsidRDefault="00822F7C" w:rsidP="00822F7C">
          <w:r>
            <w:t>Sayfa No</w:t>
          </w:r>
        </w:p>
      </w:tc>
      <w:tc>
        <w:tcPr>
          <w:tcW w:w="1275" w:type="dxa"/>
        </w:tcPr>
        <w:p w:rsidR="00822F7C" w:rsidRDefault="00822F7C" w:rsidP="00822F7C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9B8" w:rsidRDefault="00EF09B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61DC4"/>
    <w:rsid w:val="000B2ECF"/>
    <w:rsid w:val="000C50FC"/>
    <w:rsid w:val="001705DD"/>
    <w:rsid w:val="00177ACD"/>
    <w:rsid w:val="001B1F0E"/>
    <w:rsid w:val="001E0B36"/>
    <w:rsid w:val="001F7918"/>
    <w:rsid w:val="0024117C"/>
    <w:rsid w:val="00285804"/>
    <w:rsid w:val="002D2883"/>
    <w:rsid w:val="002E74C5"/>
    <w:rsid w:val="00333D5F"/>
    <w:rsid w:val="003A61B5"/>
    <w:rsid w:val="003E6023"/>
    <w:rsid w:val="0044281A"/>
    <w:rsid w:val="0048691C"/>
    <w:rsid w:val="00533D62"/>
    <w:rsid w:val="00536129"/>
    <w:rsid w:val="0055491C"/>
    <w:rsid w:val="00570D11"/>
    <w:rsid w:val="00591C69"/>
    <w:rsid w:val="005D1505"/>
    <w:rsid w:val="00651553"/>
    <w:rsid w:val="0068340A"/>
    <w:rsid w:val="006D0999"/>
    <w:rsid w:val="006E755B"/>
    <w:rsid w:val="00747030"/>
    <w:rsid w:val="007C0E93"/>
    <w:rsid w:val="00822F7C"/>
    <w:rsid w:val="00840485"/>
    <w:rsid w:val="00890B60"/>
    <w:rsid w:val="00906CC8"/>
    <w:rsid w:val="00944F49"/>
    <w:rsid w:val="00952F90"/>
    <w:rsid w:val="009B7E8E"/>
    <w:rsid w:val="00A74F8D"/>
    <w:rsid w:val="00A90780"/>
    <w:rsid w:val="00AD7263"/>
    <w:rsid w:val="00B2716B"/>
    <w:rsid w:val="00B933DD"/>
    <w:rsid w:val="00BA0F69"/>
    <w:rsid w:val="00BE546B"/>
    <w:rsid w:val="00C97A2D"/>
    <w:rsid w:val="00CE51E0"/>
    <w:rsid w:val="00D66DC7"/>
    <w:rsid w:val="00DA444F"/>
    <w:rsid w:val="00DC4B41"/>
    <w:rsid w:val="00E16BB7"/>
    <w:rsid w:val="00EC389B"/>
    <w:rsid w:val="00EF09B8"/>
    <w:rsid w:val="00F456D4"/>
    <w:rsid w:val="00F72166"/>
    <w:rsid w:val="00FE65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6"/>
        <o:r id="V:Rule5" type="connector" idref="#Düz Ok Bağlayıcısı 17"/>
        <o:r id="V:Rule6" type="connector" idref="#Düz Ok Bağlayıcısı 4"/>
      </o:rules>
    </o:shapelayout>
  </w:shapeDefaults>
  <w:decimalSymbol w:val=","/>
  <w:listSeparator w:val=";"/>
  <w14:docId w14:val="049FD2F1"/>
  <w15:docId w15:val="{188AD8F2-0565-4CAE-8F40-BFFF19A3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16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5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BCDEE-69EE-46B1-98F1-1C471B171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10</cp:revision>
  <cp:lastPrinted>2017-04-03T08:26:00Z</cp:lastPrinted>
  <dcterms:created xsi:type="dcterms:W3CDTF">2017-11-07T14:23:00Z</dcterms:created>
  <dcterms:modified xsi:type="dcterms:W3CDTF">2018-08-31T11:20:00Z</dcterms:modified>
</cp:coreProperties>
</file>